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interest in the Mechatronics Engineer position at [Company Name] in London, United Kingdom. As a highly motivated and technically proficient professional with a passion for integrating mechanical, electrical, and software systems, I am eager to contribute my expertise to a forward-thinking organization that values innovation and excellence. My background in mechatronics engineering, combined with hands-on experience in automation, robotics, and system design, aligns seamlessly with the requirements of this role. I am particularly drawn to the opportunity to work within the dynamic engineering landscape of London, where cutting-edge technology and industrial advancements are shaping the future of global innovation.</w:t>
      </w:r>
    </w:p>
    <w:p>
      <w:pPr>
        <w:pStyle w:val="BodyText"/>
      </w:pPr>
      <w:r>
        <w:t xml:space="preserve">With a degree in Mechatronics Engineering from [University Name] and over [X years] of professional experience, I have developed a strong foundation in designing, prototyping, and optimizing complex mechatronic systems. My work has spanned industries such as automotive, manufacturing, and renewable energy, where I have consistently delivered solutions that enhance efficiency, reliability, and sustainability. For instance, while working at [Previous Company Name], I led a team to develop an automated assembly line that reduced production time by 25% and minimized human error through advanced sensor integration. This project not only showcased my technical acumen but also highlighted my ability to collaborate with cross-functional teams to achieve measurable results.</w:t>
      </w:r>
    </w:p>
    <w:p>
      <w:pPr>
        <w:pStyle w:val="BodyText"/>
      </w:pPr>
      <w:r>
        <w:t xml:space="preserve">A key aspect of my career has been the application of interdisciplinary knowledge to solve real-world challenges. As a Mechatronics Engineer, I am adept at blending mechanical design principles with electrical engineering and software development to create intelligent systems. For example, I have designed and implemented control systems for industrial robots using Python and C++, ensuring seamless integration with existing infrastructure. My proficiency in tools such as MATLAB/Simulink, AutoCAD, and SolidWorks has enabled me to prototype ideas quickly and iterate on designs with precision. Additionally, I am well-versed in programming languages like Java and PLCs (Programmable Logic Controllers), which allow me to address both hardware and software requirements in complex projects.</w:t>
      </w:r>
    </w:p>
    <w:p>
      <w:pPr>
        <w:pStyle w:val="BodyText"/>
      </w:pPr>
      <w:r>
        <w:t xml:space="preserve">What sets me apart is my commitment to staying at the forefront of technological advancements. The United Kingdom, particularly London, has long been a hub for innovation in engineering and technology. I am inspired by the city’s emphasis on sustainable development, smart infrastructure, and digital transformation. As a Mechatronics Engineer in London, I aim to contribute to projects that align with these goals—whether it’s designing energy-efficient systems for urban environments or developing automated solutions for green manufacturing processes. My ability to adapt to emerging trends, such as AI-driven automation and IoT-enabled devices, ensures that I can add immediate value to your team.</w:t>
      </w:r>
    </w:p>
    <w:p>
      <w:pPr>
        <w:pStyle w:val="BodyText"/>
      </w:pPr>
      <w:r>
        <w:t xml:space="preserve">I understand that the role of a Mechatronics Engineer in London demands not only technical expertise but also a deep understanding of industry standards and regulatory requirements. Throughout my career, I have ensured compliance with ISO certifications, safety protocols, and environmental guidelines. For example, while working on a renewable energy project in [Location], I implemented mechatronic systems that adhered to UK-specific energy efficiency standards, resulting in significant cost savings for the client. This experience has honed my ability to balance innovation with practicality, ensuring that solutions are both cutting-edge and feasible within real-world constraints.</w:t>
      </w:r>
    </w:p>
    <w:p>
      <w:pPr>
        <w:pStyle w:val="BodyText"/>
      </w:pPr>
      <w:r>
        <w:t xml:space="preserve">In addition to my technical skills, I bring strong problem-solving abilities and a collaborative mindset. I thrive in fast-paced environments where creativity and precision are essential. My experience working on cross-functional teams has taught me the importance of clear communication, project management, and attention to detail. For instance, during a recent project involving autonomous vehicle testing, I coordinated with software developers, mechanical engineers, and data analysts to troubleshoot system malfunctions and refine performance metrics. This collaborative approach not only resolved the issue but also led to a 15% improvement in system accuracy.</w:t>
      </w:r>
    </w:p>
    <w:p>
      <w:pPr>
        <w:pStyle w:val="BodyText"/>
      </w:pPr>
      <w:r>
        <w:t xml:space="preserve">I am particularly excited about the opportunity to work in London because of its vibrant engineering community and access to world-class research institutions. I have followed [Company Name]’s contributions to [specific industry or project], and I am impressed by your commitment to pushing the boundaries of what is possible in mechatronics. I believe my background, combined with my enthusiasm for innovation, makes me an ideal candidate for this role. I would be thrilled to bring my skills and passion for engineering to your organization and contribute to the development of groundbreaking solutions that benefit both industry and society.</w:t>
      </w:r>
    </w:p>
    <w:p>
      <w:pPr>
        <w:pStyle w:val="BodyText"/>
      </w:pPr>
      <w:r>
        <w:t xml:space="preserve">Thank you for considering my application. I would welcome the opportunity to discuss how my experience and vision align with the goals of [Company Name]. Please feel free to contact me at [Your Phone Number] or [Your Email Address] at your earliest convenience. I look forward to the possibility of contributing to the continued success of your team in London, United Kingdo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echatronics Engineer</dc:title>
  <dc:creator/>
  <dc:language>en</dc:language>
  <cp:keywords/>
  <dcterms:created xsi:type="dcterms:W3CDTF">2026-07-23T12:58:43Z</dcterms:created>
  <dcterms:modified xsi:type="dcterms:W3CDTF">2026-07-23T12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